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3BCCE0" w14:textId="77777777" w:rsidR="00155675" w:rsidRDefault="00155675" w:rsidP="00155675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cean Wave Quilters</w:t>
      </w:r>
    </w:p>
    <w:p w14:paraId="6A2F687E" w14:textId="77777777" w:rsidR="00155675" w:rsidRDefault="00155675" w:rsidP="00155675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General Meeting</w:t>
      </w:r>
    </w:p>
    <w:p w14:paraId="37C88FAD" w14:textId="7F4BCABF" w:rsidR="00155675" w:rsidRDefault="00155675" w:rsidP="00155675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June 9</w:t>
      </w:r>
      <w:r>
        <w:rPr>
          <w:b/>
          <w:bCs/>
          <w:sz w:val="36"/>
          <w:szCs w:val="36"/>
        </w:rPr>
        <w:t>, 2024</w:t>
      </w:r>
    </w:p>
    <w:p w14:paraId="243CBAE3" w14:textId="77777777" w:rsidR="00155675" w:rsidRDefault="00155675" w:rsidP="00155675">
      <w:pPr>
        <w:ind w:left="2880" w:firstLine="72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Senior Center</w:t>
      </w:r>
    </w:p>
    <w:p w14:paraId="08D2817B" w14:textId="7D435F47" w:rsidR="00155675" w:rsidRDefault="00155675" w:rsidP="00155675">
      <w:pPr>
        <w:rPr>
          <w:sz w:val="36"/>
          <w:szCs w:val="36"/>
        </w:rPr>
      </w:pPr>
      <w:r>
        <w:rPr>
          <w:sz w:val="36"/>
          <w:szCs w:val="36"/>
        </w:rPr>
        <w:t>The Meeting was called to order by President Paula at 1:30</w:t>
      </w:r>
      <w:r>
        <w:rPr>
          <w:sz w:val="36"/>
          <w:szCs w:val="36"/>
        </w:rPr>
        <w:t>.</w:t>
      </w:r>
    </w:p>
    <w:p w14:paraId="293A5B2A" w14:textId="5CA45204" w:rsidR="00155675" w:rsidRDefault="00155675" w:rsidP="00155675">
      <w:pPr>
        <w:rPr>
          <w:sz w:val="36"/>
          <w:szCs w:val="36"/>
        </w:rPr>
      </w:pPr>
      <w:r>
        <w:rPr>
          <w:b/>
          <w:bCs/>
          <w:sz w:val="36"/>
          <w:szCs w:val="36"/>
        </w:rPr>
        <w:t xml:space="preserve">Minutes: </w:t>
      </w:r>
      <w:r>
        <w:rPr>
          <w:sz w:val="36"/>
          <w:szCs w:val="36"/>
        </w:rPr>
        <w:t>It was moved by Cathrine S. and seconded by Carole P. to approve the minutes as presented. Motion carried.</w:t>
      </w:r>
    </w:p>
    <w:p w14:paraId="2C755712" w14:textId="1A06DD2F" w:rsidR="00155675" w:rsidRDefault="00155675" w:rsidP="00155675">
      <w:pPr>
        <w:rPr>
          <w:sz w:val="36"/>
          <w:szCs w:val="36"/>
        </w:rPr>
      </w:pPr>
      <w:r>
        <w:rPr>
          <w:b/>
          <w:bCs/>
          <w:sz w:val="36"/>
          <w:szCs w:val="36"/>
        </w:rPr>
        <w:t xml:space="preserve">Treasurer’s Report: </w:t>
      </w:r>
      <w:r>
        <w:rPr>
          <w:sz w:val="36"/>
          <w:szCs w:val="36"/>
        </w:rPr>
        <w:t>Sharon R. said the report was in the newsletter. Dues for next year are due now $25 if paid by August 1</w:t>
      </w:r>
      <w:r w:rsidRPr="00155675">
        <w:rPr>
          <w:sz w:val="36"/>
          <w:szCs w:val="36"/>
          <w:vertAlign w:val="superscript"/>
        </w:rPr>
        <w:t>st</w:t>
      </w:r>
      <w:r>
        <w:rPr>
          <w:sz w:val="36"/>
          <w:szCs w:val="36"/>
        </w:rPr>
        <w:t>. Dues increase to $35 after the 1</w:t>
      </w:r>
      <w:r w:rsidRPr="00155675">
        <w:rPr>
          <w:sz w:val="36"/>
          <w:szCs w:val="36"/>
          <w:vertAlign w:val="superscript"/>
        </w:rPr>
        <w:t>st</w:t>
      </w:r>
      <w:r>
        <w:rPr>
          <w:sz w:val="36"/>
          <w:szCs w:val="36"/>
        </w:rPr>
        <w:t xml:space="preserve"> of August. The new budget was reviewed by members. Evelyn moved and Sharon L. seconded to approve the budget as presented. Motion carried.</w:t>
      </w:r>
    </w:p>
    <w:p w14:paraId="45A95FE4" w14:textId="7935E55E" w:rsidR="00155675" w:rsidRDefault="00155675" w:rsidP="00155675">
      <w:pPr>
        <w:rPr>
          <w:sz w:val="36"/>
          <w:szCs w:val="36"/>
        </w:rPr>
      </w:pPr>
      <w:r>
        <w:rPr>
          <w:b/>
          <w:bCs/>
          <w:sz w:val="36"/>
          <w:szCs w:val="36"/>
        </w:rPr>
        <w:t xml:space="preserve">Communication: </w:t>
      </w:r>
      <w:r>
        <w:rPr>
          <w:sz w:val="36"/>
          <w:szCs w:val="36"/>
        </w:rPr>
        <w:t>Susan</w:t>
      </w:r>
      <w:r w:rsidR="00D2575D">
        <w:rPr>
          <w:sz w:val="36"/>
          <w:szCs w:val="36"/>
        </w:rPr>
        <w:t xml:space="preserve"> B.</w:t>
      </w:r>
      <w:r>
        <w:rPr>
          <w:sz w:val="36"/>
          <w:szCs w:val="36"/>
        </w:rPr>
        <w:t xml:space="preserve"> reported that 150 to 160 quilt</w:t>
      </w:r>
      <w:r w:rsidR="00D2575D">
        <w:rPr>
          <w:sz w:val="36"/>
          <w:szCs w:val="36"/>
        </w:rPr>
        <w:t>s</w:t>
      </w:r>
      <w:r>
        <w:rPr>
          <w:sz w:val="36"/>
          <w:szCs w:val="36"/>
        </w:rPr>
        <w:t xml:space="preserve"> will be displayed at the Quilt Show. When </w:t>
      </w:r>
      <w:r w:rsidR="00D2575D">
        <w:rPr>
          <w:sz w:val="36"/>
          <w:szCs w:val="36"/>
        </w:rPr>
        <w:t>turning in quilts for the show on June 14</w:t>
      </w:r>
      <w:r w:rsidR="00D2575D" w:rsidRPr="00D2575D">
        <w:rPr>
          <w:sz w:val="36"/>
          <w:szCs w:val="36"/>
          <w:vertAlign w:val="superscript"/>
        </w:rPr>
        <w:t>th</w:t>
      </w:r>
      <w:r w:rsidR="00D2575D">
        <w:rPr>
          <w:sz w:val="36"/>
          <w:szCs w:val="36"/>
        </w:rPr>
        <w:t xml:space="preserve"> - 15</w:t>
      </w:r>
      <w:r w:rsidR="00D2575D" w:rsidRPr="00D2575D">
        <w:rPr>
          <w:sz w:val="36"/>
          <w:szCs w:val="36"/>
          <w:vertAlign w:val="superscript"/>
        </w:rPr>
        <w:t>th</w:t>
      </w:r>
      <w:r w:rsidR="00D2575D">
        <w:rPr>
          <w:sz w:val="36"/>
          <w:szCs w:val="36"/>
        </w:rPr>
        <w:t xml:space="preserve">  you will be asked to pin the tag on them, This should be helpful at the end of the show. Turn in quilts at Sew-Sew between 10 and 4 on those days. </w:t>
      </w:r>
      <w:r w:rsidR="00D2575D">
        <w:rPr>
          <w:sz w:val="36"/>
          <w:szCs w:val="36"/>
        </w:rPr>
        <w:br/>
        <w:t xml:space="preserve"> The 6 volunteers who will be receiving quilts on the 14</w:t>
      </w:r>
      <w:r w:rsidR="00D2575D" w:rsidRPr="00D2575D">
        <w:rPr>
          <w:sz w:val="36"/>
          <w:szCs w:val="36"/>
          <w:vertAlign w:val="superscript"/>
        </w:rPr>
        <w:t>th</w:t>
      </w:r>
      <w:r w:rsidR="00D2575D">
        <w:rPr>
          <w:sz w:val="36"/>
          <w:szCs w:val="36"/>
        </w:rPr>
        <w:t xml:space="preserve"> -15</w:t>
      </w:r>
      <w:r w:rsidR="00D2575D" w:rsidRPr="00D2575D">
        <w:rPr>
          <w:sz w:val="36"/>
          <w:szCs w:val="36"/>
          <w:vertAlign w:val="superscript"/>
        </w:rPr>
        <w:t>th</w:t>
      </w:r>
      <w:r w:rsidR="00D2575D">
        <w:rPr>
          <w:sz w:val="36"/>
          <w:szCs w:val="36"/>
        </w:rPr>
        <w:t xml:space="preserve"> of June are asked to bring their entries at 9 a.m. on Thursday the 13</w:t>
      </w:r>
      <w:r w:rsidR="00D2575D" w:rsidRPr="00D2575D">
        <w:rPr>
          <w:sz w:val="36"/>
          <w:szCs w:val="36"/>
          <w:vertAlign w:val="superscript"/>
        </w:rPr>
        <w:t>th</w:t>
      </w:r>
      <w:r w:rsidR="00D2575D">
        <w:rPr>
          <w:sz w:val="36"/>
          <w:szCs w:val="36"/>
        </w:rPr>
        <w:t xml:space="preserve"> to practice the new system. Franklin Street will be closed for part of this week but Paula has asked that the entry to the parking lot remain open.</w:t>
      </w:r>
    </w:p>
    <w:p w14:paraId="48B9C37A" w14:textId="5AAC02BC" w:rsidR="00D2575D" w:rsidRDefault="00D2575D" w:rsidP="00155675">
      <w:pPr>
        <w:rPr>
          <w:sz w:val="36"/>
          <w:szCs w:val="36"/>
        </w:rPr>
      </w:pPr>
      <w:r>
        <w:rPr>
          <w:sz w:val="36"/>
          <w:szCs w:val="36"/>
        </w:rPr>
        <w:t>Respectfully Submitted by</w:t>
      </w:r>
    </w:p>
    <w:p w14:paraId="338FD2B4" w14:textId="2BF13112" w:rsidR="00D2575D" w:rsidRDefault="00D2575D" w:rsidP="00155675">
      <w:pPr>
        <w:rPr>
          <w:sz w:val="36"/>
          <w:szCs w:val="36"/>
        </w:rPr>
      </w:pPr>
      <w:r>
        <w:rPr>
          <w:sz w:val="36"/>
          <w:szCs w:val="36"/>
        </w:rPr>
        <w:t>Susan Collins</w:t>
      </w:r>
    </w:p>
    <w:p w14:paraId="2AAAA750" w14:textId="61915CA8" w:rsidR="00D2575D" w:rsidRDefault="00D2575D" w:rsidP="00155675">
      <w:pPr>
        <w:rPr>
          <w:sz w:val="36"/>
          <w:szCs w:val="36"/>
        </w:rPr>
      </w:pPr>
      <w:r>
        <w:rPr>
          <w:sz w:val="36"/>
          <w:szCs w:val="36"/>
        </w:rPr>
        <w:lastRenderedPageBreak/>
        <w:t>Each person entering a quilt will receive a packet with a sheet that they will need to have present at the end of the show in order to pick up the entry.</w:t>
      </w:r>
    </w:p>
    <w:p w14:paraId="318D1188" w14:textId="29F3C50C" w:rsidR="00D2575D" w:rsidRDefault="00D2575D" w:rsidP="00155675">
      <w:pPr>
        <w:rPr>
          <w:sz w:val="36"/>
          <w:szCs w:val="36"/>
        </w:rPr>
      </w:pPr>
      <w:r>
        <w:rPr>
          <w:b/>
          <w:bCs/>
          <w:sz w:val="36"/>
          <w:szCs w:val="36"/>
        </w:rPr>
        <w:t>Raffle Basket:</w:t>
      </w:r>
      <w:r>
        <w:rPr>
          <w:sz w:val="36"/>
          <w:szCs w:val="36"/>
        </w:rPr>
        <w:t xml:space="preserve"> Purchase tickets from Sharon G at the break.</w:t>
      </w:r>
    </w:p>
    <w:p w14:paraId="7CC814E4" w14:textId="212D5162" w:rsidR="00D2575D" w:rsidRDefault="00D2575D" w:rsidP="00155675">
      <w:pPr>
        <w:rPr>
          <w:sz w:val="36"/>
          <w:szCs w:val="36"/>
        </w:rPr>
      </w:pPr>
      <w:r>
        <w:rPr>
          <w:b/>
          <w:bCs/>
          <w:sz w:val="36"/>
          <w:szCs w:val="36"/>
        </w:rPr>
        <w:t xml:space="preserve">Name tag Drawing: </w:t>
      </w:r>
      <w:r>
        <w:rPr>
          <w:sz w:val="36"/>
          <w:szCs w:val="36"/>
        </w:rPr>
        <w:t>The winner was Linda D.</w:t>
      </w:r>
    </w:p>
    <w:p w14:paraId="7632F422" w14:textId="702235E7" w:rsidR="00D2575D" w:rsidRDefault="00D2575D" w:rsidP="00155675">
      <w:pPr>
        <w:rPr>
          <w:sz w:val="36"/>
          <w:szCs w:val="36"/>
        </w:rPr>
      </w:pPr>
      <w:r>
        <w:rPr>
          <w:b/>
          <w:bCs/>
          <w:sz w:val="36"/>
          <w:szCs w:val="36"/>
        </w:rPr>
        <w:t xml:space="preserve">Food Chairs: </w:t>
      </w:r>
      <w:r>
        <w:rPr>
          <w:sz w:val="36"/>
          <w:szCs w:val="36"/>
        </w:rPr>
        <w:t>Shirlee P. commented that she enjoyed being in charge of the table this term It helped get her out of the house and gave her a reason to attend meetings.</w:t>
      </w:r>
    </w:p>
    <w:p w14:paraId="62E2D026" w14:textId="34B56B10" w:rsidR="00D2575D" w:rsidRDefault="00D2575D" w:rsidP="00155675">
      <w:pPr>
        <w:rPr>
          <w:sz w:val="36"/>
          <w:szCs w:val="36"/>
        </w:rPr>
      </w:pPr>
      <w:r>
        <w:rPr>
          <w:b/>
          <w:bCs/>
          <w:sz w:val="36"/>
          <w:szCs w:val="36"/>
        </w:rPr>
        <w:t xml:space="preserve">Service: </w:t>
      </w:r>
      <w:r>
        <w:rPr>
          <w:sz w:val="36"/>
          <w:szCs w:val="36"/>
        </w:rPr>
        <w:t>Given were 8 Warm Welcomes, 9 pet beds, and 8 community quilts were given.</w:t>
      </w:r>
    </w:p>
    <w:p w14:paraId="59490C0C" w14:textId="60937EC5" w:rsidR="00D2575D" w:rsidRDefault="00D2575D" w:rsidP="00155675">
      <w:pPr>
        <w:rPr>
          <w:sz w:val="36"/>
          <w:szCs w:val="36"/>
        </w:rPr>
      </w:pPr>
      <w:r>
        <w:rPr>
          <w:sz w:val="36"/>
          <w:szCs w:val="36"/>
        </w:rPr>
        <w:t xml:space="preserve">Grace has a few bags with pieces to give away from a donation of fabric and quilts. </w:t>
      </w:r>
    </w:p>
    <w:p w14:paraId="3812DF3A" w14:textId="51B59AAF" w:rsidR="00D2575D" w:rsidRDefault="00D2575D" w:rsidP="00155675">
      <w:pPr>
        <w:rPr>
          <w:sz w:val="36"/>
          <w:szCs w:val="36"/>
        </w:rPr>
      </w:pPr>
      <w:r>
        <w:rPr>
          <w:sz w:val="36"/>
          <w:szCs w:val="36"/>
        </w:rPr>
        <w:t>There will be a list of all the organizations that receive quilts throughout the year from OWQ in the Quilt Show brochure.</w:t>
      </w:r>
    </w:p>
    <w:p w14:paraId="57122C78" w14:textId="4833C6AA" w:rsidR="00D2575D" w:rsidRDefault="00D2575D" w:rsidP="00155675">
      <w:pPr>
        <w:rPr>
          <w:sz w:val="36"/>
          <w:szCs w:val="36"/>
        </w:rPr>
      </w:pPr>
      <w:r>
        <w:rPr>
          <w:b/>
          <w:bCs/>
          <w:sz w:val="36"/>
          <w:szCs w:val="36"/>
        </w:rPr>
        <w:t>Education:</w:t>
      </w:r>
      <w:r>
        <w:rPr>
          <w:sz w:val="36"/>
          <w:szCs w:val="36"/>
        </w:rPr>
        <w:t xml:space="preserve"> There will be no block of the month this month but there will be 2 next month.</w:t>
      </w:r>
    </w:p>
    <w:p w14:paraId="4C223D29" w14:textId="2C407A2D" w:rsidR="00D2575D" w:rsidRDefault="00D2575D" w:rsidP="00155675">
      <w:pPr>
        <w:rPr>
          <w:sz w:val="36"/>
          <w:szCs w:val="36"/>
        </w:rPr>
      </w:pPr>
      <w:r>
        <w:rPr>
          <w:sz w:val="36"/>
          <w:szCs w:val="36"/>
        </w:rPr>
        <w:t>Lisa C. was the winner of the block of the month drawing.</w:t>
      </w:r>
    </w:p>
    <w:p w14:paraId="7F4C836B" w14:textId="65864FA0" w:rsidR="00D2575D" w:rsidRDefault="00D2575D" w:rsidP="00155675">
      <w:pPr>
        <w:rPr>
          <w:b/>
          <w:bCs/>
          <w:sz w:val="36"/>
          <w:szCs w:val="36"/>
        </w:rPr>
      </w:pPr>
      <w:r>
        <w:rPr>
          <w:sz w:val="36"/>
          <w:szCs w:val="36"/>
        </w:rPr>
        <w:t>Elizabeth thanked everyone for the donations toward the Gift Baskets for the quilt show. There will be 8 baskets and 8 stand-alone items to be raffled.</w:t>
      </w:r>
    </w:p>
    <w:p w14:paraId="389F232C" w14:textId="3EFC12E7" w:rsidR="00D2575D" w:rsidRDefault="00D2575D" w:rsidP="00155675">
      <w:pPr>
        <w:rPr>
          <w:sz w:val="36"/>
          <w:szCs w:val="36"/>
        </w:rPr>
      </w:pPr>
      <w:r>
        <w:rPr>
          <w:b/>
          <w:bCs/>
          <w:sz w:val="36"/>
          <w:szCs w:val="36"/>
        </w:rPr>
        <w:t xml:space="preserve">Tip of the Month: </w:t>
      </w:r>
      <w:r>
        <w:rPr>
          <w:sz w:val="36"/>
          <w:szCs w:val="36"/>
        </w:rPr>
        <w:t>There was no tip of the month.</w:t>
      </w:r>
    </w:p>
    <w:p w14:paraId="19DF6833" w14:textId="748D19D5" w:rsidR="00D2575D" w:rsidRDefault="00D2575D" w:rsidP="00155675">
      <w:pPr>
        <w:rPr>
          <w:sz w:val="36"/>
          <w:szCs w:val="36"/>
        </w:rPr>
      </w:pPr>
      <w:r>
        <w:rPr>
          <w:b/>
          <w:bCs/>
          <w:sz w:val="36"/>
          <w:szCs w:val="36"/>
        </w:rPr>
        <w:t xml:space="preserve">New Business:  </w:t>
      </w:r>
      <w:r>
        <w:rPr>
          <w:sz w:val="36"/>
          <w:szCs w:val="36"/>
        </w:rPr>
        <w:t xml:space="preserve">The Fourth of July Float was discussed. We will need a truck. If you can provide a truck or wish to participate in </w:t>
      </w:r>
      <w:r>
        <w:rPr>
          <w:sz w:val="36"/>
          <w:szCs w:val="36"/>
        </w:rPr>
        <w:lastRenderedPageBreak/>
        <w:t>the Mendocino Fourth of July Parade contact Evelyn. The cut-off for entry is July 1</w:t>
      </w:r>
      <w:r w:rsidRPr="00D2575D">
        <w:rPr>
          <w:sz w:val="36"/>
          <w:szCs w:val="36"/>
          <w:vertAlign w:val="superscript"/>
        </w:rPr>
        <w:t>st</w:t>
      </w:r>
      <w:r>
        <w:rPr>
          <w:sz w:val="36"/>
          <w:szCs w:val="36"/>
        </w:rPr>
        <w:t>. If there is not enough interest there won’t be a float this year. Participants will need to be in Mendocino by 9:30 on the day of the parade.</w:t>
      </w:r>
    </w:p>
    <w:p w14:paraId="767DD4F3" w14:textId="47A9DC47" w:rsidR="00D2575D" w:rsidRDefault="00D2575D" w:rsidP="00155675">
      <w:pPr>
        <w:rPr>
          <w:sz w:val="36"/>
          <w:szCs w:val="36"/>
        </w:rPr>
      </w:pPr>
      <w:r>
        <w:rPr>
          <w:sz w:val="36"/>
          <w:szCs w:val="36"/>
        </w:rPr>
        <w:t>Saturday, Oct. 22 OQW will host the QGONQ quarterly meeting at the Veterans Hall in Fort Bragg.</w:t>
      </w:r>
    </w:p>
    <w:p w14:paraId="3F2D7BB7" w14:textId="234E66A4" w:rsidR="00D2575D" w:rsidRDefault="00D2575D" w:rsidP="00155675">
      <w:pPr>
        <w:rPr>
          <w:sz w:val="36"/>
          <w:szCs w:val="36"/>
        </w:rPr>
      </w:pPr>
      <w:r>
        <w:rPr>
          <w:sz w:val="36"/>
          <w:szCs w:val="36"/>
        </w:rPr>
        <w:t>A motion was made by Shari L. and seconded by Sharon G. to accept the New Board of Directors as nominated last month.  Motion carried.</w:t>
      </w:r>
    </w:p>
    <w:p w14:paraId="37838348" w14:textId="7532F455" w:rsidR="00D2575D" w:rsidRDefault="00D2575D" w:rsidP="00155675">
      <w:pPr>
        <w:rPr>
          <w:sz w:val="36"/>
          <w:szCs w:val="36"/>
        </w:rPr>
      </w:pPr>
      <w:r>
        <w:rPr>
          <w:sz w:val="36"/>
          <w:szCs w:val="36"/>
        </w:rPr>
        <w:t xml:space="preserve">The raffle basket was won by </w:t>
      </w:r>
    </w:p>
    <w:p w14:paraId="7601A456" w14:textId="35E62971" w:rsidR="00D2575D" w:rsidRDefault="00D2575D" w:rsidP="00155675">
      <w:pPr>
        <w:rPr>
          <w:sz w:val="36"/>
          <w:szCs w:val="36"/>
        </w:rPr>
      </w:pPr>
      <w:r>
        <w:rPr>
          <w:sz w:val="36"/>
          <w:szCs w:val="36"/>
        </w:rPr>
        <w:t>Sharon B.</w:t>
      </w:r>
    </w:p>
    <w:p w14:paraId="356F7837" w14:textId="46C7528B" w:rsidR="00D2575D" w:rsidRDefault="00D2575D" w:rsidP="00155675">
      <w:pPr>
        <w:rPr>
          <w:sz w:val="36"/>
          <w:szCs w:val="36"/>
        </w:rPr>
      </w:pPr>
      <w:r>
        <w:rPr>
          <w:sz w:val="36"/>
          <w:szCs w:val="36"/>
        </w:rPr>
        <w:t>The Quilt walk is very popular and members are hearing positive remarks about it from the community.</w:t>
      </w:r>
    </w:p>
    <w:p w14:paraId="7E9F0F13" w14:textId="293B56E9" w:rsidR="00D2575D" w:rsidRDefault="00D2575D" w:rsidP="00155675">
      <w:pPr>
        <w:rPr>
          <w:sz w:val="36"/>
          <w:szCs w:val="36"/>
        </w:rPr>
      </w:pPr>
      <w:r>
        <w:rPr>
          <w:sz w:val="36"/>
          <w:szCs w:val="36"/>
        </w:rPr>
        <w:t>There are 9 Challenge quilts up at Sew-n- Sew. Stop by and vote for your favorite.</w:t>
      </w:r>
    </w:p>
    <w:p w14:paraId="16F4C803" w14:textId="77777777" w:rsidR="00D2575D" w:rsidRPr="00D2575D" w:rsidRDefault="00D2575D" w:rsidP="00155675">
      <w:pPr>
        <w:rPr>
          <w:sz w:val="36"/>
          <w:szCs w:val="36"/>
        </w:rPr>
      </w:pPr>
    </w:p>
    <w:p w14:paraId="60FC2848" w14:textId="77777777" w:rsidR="00D2575D" w:rsidRPr="00D2575D" w:rsidRDefault="00D2575D" w:rsidP="00155675">
      <w:pPr>
        <w:rPr>
          <w:sz w:val="36"/>
          <w:szCs w:val="36"/>
        </w:rPr>
      </w:pPr>
    </w:p>
    <w:p w14:paraId="78908DFE" w14:textId="77777777" w:rsidR="00155675" w:rsidRPr="00155675" w:rsidRDefault="00155675" w:rsidP="00155675">
      <w:pPr>
        <w:rPr>
          <w:sz w:val="36"/>
          <w:szCs w:val="36"/>
        </w:rPr>
      </w:pPr>
    </w:p>
    <w:p w14:paraId="445D2592" w14:textId="77777777" w:rsidR="00155675" w:rsidRDefault="00155675" w:rsidP="00155675"/>
    <w:sectPr w:rsidR="001556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1MjAzMzYyMDQwMzVV0lEKTi0uzszPAykwrAUA3QfVoCwAAAA="/>
  </w:docVars>
  <w:rsids>
    <w:rsidRoot w:val="00155675"/>
    <w:rsid w:val="00155675"/>
    <w:rsid w:val="008C090C"/>
    <w:rsid w:val="00D25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258BE"/>
  <w15:chartTrackingRefBased/>
  <w15:docId w15:val="{AD8CF05E-0792-48A6-ACE8-E659EC68C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56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4</Words>
  <Characters>259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Collins</dc:creator>
  <cp:keywords/>
  <dc:description/>
  <cp:lastModifiedBy>Susan Collins</cp:lastModifiedBy>
  <cp:revision>2</cp:revision>
  <cp:lastPrinted>2024-06-10T22:53:00Z</cp:lastPrinted>
  <dcterms:created xsi:type="dcterms:W3CDTF">2024-06-10T22:54:00Z</dcterms:created>
  <dcterms:modified xsi:type="dcterms:W3CDTF">2024-06-10T22:54:00Z</dcterms:modified>
</cp:coreProperties>
</file>